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50388813" w:rsidR="00AA4023" w:rsidRPr="00475575" w:rsidRDefault="00AA4023" w:rsidP="00AA4023">
      <w:pPr>
        <w:pStyle w:val="Heading1"/>
        <w:jc w:val="center"/>
        <w:rPr>
          <w:rFonts w:cstheme="minorHAnsi"/>
          <w:sz w:val="48"/>
          <w:szCs w:val="48"/>
        </w:rPr>
      </w:pPr>
      <w:r w:rsidRPr="007B078C">
        <w:rPr>
          <w:rFonts w:cstheme="minorHAnsi"/>
          <w:sz w:val="48"/>
          <w:szCs w:val="48"/>
          <w:lang w:val="bg-BG"/>
        </w:rPr>
        <w:t>Софтуниада 202</w:t>
      </w:r>
      <w:r w:rsidR="00475575">
        <w:rPr>
          <w:rFonts w:cstheme="minorHAnsi"/>
          <w:sz w:val="48"/>
          <w:szCs w:val="48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3224E0C9" w:rsidR="007B078C" w:rsidRDefault="00AA4023" w:rsidP="00231028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231028">
        <w:rPr>
          <w:sz w:val="44"/>
          <w:szCs w:val="44"/>
        </w:rPr>
        <w:t>5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475575">
        <w:rPr>
          <w:sz w:val="44"/>
          <w:szCs w:val="44"/>
          <w:lang w:val="bg-BG"/>
        </w:rPr>
        <w:t>Най-голямото образувано число</w:t>
      </w:r>
    </w:p>
    <w:p w14:paraId="041B83CB" w14:textId="2192E4D8" w:rsidR="00475575" w:rsidRDefault="00475575" w:rsidP="00475575">
      <w:pPr>
        <w:rPr>
          <w:lang w:val="bg-BG"/>
        </w:rPr>
      </w:pPr>
      <w:r>
        <w:rPr>
          <w:lang w:val="bg-BG"/>
        </w:rPr>
        <w:t>Ще получите списък с цели, положителни числа. Намерете кое е най-голямото число, което може да се образува, използвайки и размествайки числата от списъка.</w:t>
      </w:r>
    </w:p>
    <w:p w14:paraId="1B61ECEA" w14:textId="0A7A762D" w:rsidR="00475575" w:rsidRPr="00475575" w:rsidRDefault="00475575" w:rsidP="00475575">
      <w:pPr>
        <w:rPr>
          <w:lang w:val="bg-BG"/>
        </w:rPr>
      </w:pPr>
      <w:r w:rsidRPr="00475575">
        <w:rPr>
          <w:b/>
          <w:bCs/>
          <w:u w:val="single"/>
          <w:lang w:val="bg-BG"/>
        </w:rPr>
        <w:t>ЗАБЕЛЕЖКА</w:t>
      </w:r>
      <w:r>
        <w:rPr>
          <w:lang w:val="bg-BG"/>
        </w:rPr>
        <w:t>: Образуваното число може да бъде с доста голяма стойност, затова препоръчваме да го представите под формата на текст.</w:t>
      </w:r>
    </w:p>
    <w:p w14:paraId="1C9558D4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6665A729" w14:textId="4D4A0047" w:rsidR="00AA4023" w:rsidRPr="00AA4023" w:rsidRDefault="00AA4023" w:rsidP="00475575">
      <w:pPr>
        <w:pStyle w:val="ListParagraph"/>
        <w:ind w:left="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От конзолата ще се въве</w:t>
      </w:r>
      <w:r w:rsidR="00475575">
        <w:rPr>
          <w:sz w:val="24"/>
          <w:szCs w:val="24"/>
          <w:lang w:val="bg-BG"/>
        </w:rPr>
        <w:t xml:space="preserve">дат целите числа от списъка разделени с </w:t>
      </w:r>
      <w:r w:rsidR="00822380" w:rsidRPr="00822380">
        <w:rPr>
          <w:b/>
          <w:bCs/>
          <w:sz w:val="24"/>
          <w:szCs w:val="24"/>
          <w:lang w:val="bg-BG"/>
        </w:rPr>
        <w:t>един</w:t>
      </w:r>
      <w:r w:rsidR="00822380">
        <w:rPr>
          <w:sz w:val="24"/>
          <w:szCs w:val="24"/>
          <w:lang w:val="bg-BG"/>
        </w:rPr>
        <w:t xml:space="preserve"> </w:t>
      </w:r>
      <w:r w:rsidR="00475575">
        <w:rPr>
          <w:sz w:val="24"/>
          <w:szCs w:val="24"/>
          <w:lang w:val="bg-BG"/>
        </w:rPr>
        <w:t>интервал.</w:t>
      </w:r>
    </w:p>
    <w:p w14:paraId="7368679D" w14:textId="5F591D65" w:rsidR="00D03CDB" w:rsidRPr="00822380" w:rsidRDefault="00D03CDB" w:rsidP="00D03CDB">
      <w:pPr>
        <w:pStyle w:val="Heading3"/>
        <w:rPr>
          <w:sz w:val="36"/>
          <w:szCs w:val="36"/>
        </w:rPr>
      </w:pPr>
      <w:r w:rsidRPr="00E656C8">
        <w:rPr>
          <w:sz w:val="36"/>
          <w:szCs w:val="36"/>
          <w:lang w:val="bg-BG"/>
        </w:rPr>
        <w:t>Изход</w:t>
      </w:r>
    </w:p>
    <w:p w14:paraId="78C9865A" w14:textId="660DCCF2" w:rsidR="00475575" w:rsidRPr="00475575" w:rsidRDefault="00475575" w:rsidP="00475575">
      <w:pPr>
        <w:rPr>
          <w:sz w:val="24"/>
          <w:szCs w:val="24"/>
          <w:lang w:val="bg-BG"/>
        </w:rPr>
      </w:pPr>
      <w:r w:rsidRPr="00475575">
        <w:rPr>
          <w:sz w:val="24"/>
          <w:szCs w:val="24"/>
          <w:lang w:val="bg-BG"/>
        </w:rPr>
        <w:t>Най-голямото образувано число, като използвате и размествате числата от дадения списък.</w:t>
      </w:r>
    </w:p>
    <w:p w14:paraId="287D43AE" w14:textId="3F61F558" w:rsidR="00D03CDB" w:rsidRPr="00E656C8" w:rsidRDefault="00D03CDB" w:rsidP="00D03CDB">
      <w:pPr>
        <w:pStyle w:val="Heading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tbl>
      <w:tblPr>
        <w:tblStyle w:val="TableGrid"/>
        <w:tblW w:w="345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91"/>
        <w:gridCol w:w="1260"/>
      </w:tblGrid>
      <w:tr w:rsidR="00475575" w:rsidRPr="00B57630" w14:paraId="2BA9A73C" w14:textId="77777777" w:rsidTr="00475575">
        <w:trPr>
          <w:trHeight w:val="20"/>
        </w:trPr>
        <w:tc>
          <w:tcPr>
            <w:tcW w:w="2191" w:type="dxa"/>
            <w:shd w:val="clear" w:color="auto" w:fill="D9D9D9"/>
          </w:tcPr>
          <w:p w14:paraId="251C4180" w14:textId="77777777" w:rsidR="00475575" w:rsidRPr="00E656C8" w:rsidRDefault="00475575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8098B44" w14:textId="77777777" w:rsidR="00475575" w:rsidRPr="00E656C8" w:rsidRDefault="00475575" w:rsidP="005E2B6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</w:tr>
      <w:tr w:rsidR="00475575" w:rsidRPr="00454518" w14:paraId="0E535C11" w14:textId="77777777" w:rsidTr="00475575">
        <w:trPr>
          <w:trHeight w:val="406"/>
        </w:trPr>
        <w:tc>
          <w:tcPr>
            <w:tcW w:w="2191" w:type="dxa"/>
          </w:tcPr>
          <w:p w14:paraId="4DF1854D" w14:textId="79FA35D6" w:rsidR="00475575" w:rsidRPr="006E3650" w:rsidRDefault="00475575" w:rsidP="00FE2D77">
            <w:pPr>
              <w:pStyle w:val="Code"/>
              <w:rPr>
                <w:b w:val="0"/>
                <w:bCs/>
                <w:sz w:val="24"/>
                <w:szCs w:val="24"/>
                <w:lang w:val="bg-BG"/>
              </w:rPr>
            </w:pPr>
            <w:r w:rsidRPr="006E3650">
              <w:rPr>
                <w:b w:val="0"/>
                <w:bCs/>
                <w:sz w:val="24"/>
                <w:szCs w:val="24"/>
                <w:lang w:val="bg-BG"/>
              </w:rPr>
              <w:t>3 30 34 5 9</w:t>
            </w:r>
          </w:p>
        </w:tc>
        <w:tc>
          <w:tcPr>
            <w:tcW w:w="1260" w:type="dxa"/>
          </w:tcPr>
          <w:p w14:paraId="4593C67F" w14:textId="1E1D61F8" w:rsidR="00475575" w:rsidRPr="006E3650" w:rsidRDefault="00475575" w:rsidP="005E2B6F">
            <w:pPr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6E3650"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9534330</w:t>
            </w:r>
          </w:p>
        </w:tc>
      </w:tr>
      <w:tr w:rsidR="00475575" w:rsidRPr="00454518" w14:paraId="2BD49D91" w14:textId="77777777" w:rsidTr="00475575">
        <w:trPr>
          <w:trHeight w:val="406"/>
        </w:trPr>
        <w:tc>
          <w:tcPr>
            <w:tcW w:w="2191" w:type="dxa"/>
          </w:tcPr>
          <w:p w14:paraId="4D0ED7A3" w14:textId="7D2E4BFE" w:rsidR="00475575" w:rsidRPr="006E3650" w:rsidRDefault="00475575" w:rsidP="007B078C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6E3650">
              <w:rPr>
                <w:b w:val="0"/>
                <w:sz w:val="24"/>
                <w:szCs w:val="24"/>
                <w:lang w:val="bg-BG"/>
              </w:rPr>
              <w:t>1 3 4 5 3 2</w:t>
            </w:r>
          </w:p>
        </w:tc>
        <w:tc>
          <w:tcPr>
            <w:tcW w:w="1260" w:type="dxa"/>
          </w:tcPr>
          <w:p w14:paraId="4D735A09" w14:textId="5AED7A4E" w:rsidR="00475575" w:rsidRPr="006E3650" w:rsidRDefault="00822380" w:rsidP="005E2B6F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6E3650">
              <w:rPr>
                <w:rFonts w:ascii="Consolas" w:eastAsia="Calibri" w:hAnsi="Consolas" w:cs="Times New Roman"/>
                <w:sz w:val="24"/>
                <w:szCs w:val="24"/>
              </w:rPr>
              <w:t>543321</w:t>
            </w:r>
          </w:p>
        </w:tc>
      </w:tr>
      <w:tr w:rsidR="00822380" w:rsidRPr="005E2B6F" w14:paraId="76197104" w14:textId="77777777" w:rsidTr="00F93EA2">
        <w:trPr>
          <w:trHeight w:val="406"/>
        </w:trPr>
        <w:tc>
          <w:tcPr>
            <w:tcW w:w="2191" w:type="dxa"/>
          </w:tcPr>
          <w:p w14:paraId="3C40FA94" w14:textId="2B9496D3" w:rsidR="00822380" w:rsidRPr="006E3650" w:rsidRDefault="00822380" w:rsidP="00F93EA2">
            <w:pPr>
              <w:pStyle w:val="Code"/>
              <w:rPr>
                <w:b w:val="0"/>
                <w:sz w:val="24"/>
                <w:szCs w:val="24"/>
              </w:rPr>
            </w:pPr>
            <w:r w:rsidRPr="006E3650">
              <w:rPr>
                <w:b w:val="0"/>
                <w:sz w:val="24"/>
                <w:szCs w:val="24"/>
              </w:rPr>
              <w:t>9 5 6 4 3 2</w:t>
            </w:r>
          </w:p>
        </w:tc>
        <w:tc>
          <w:tcPr>
            <w:tcW w:w="1260" w:type="dxa"/>
          </w:tcPr>
          <w:p w14:paraId="23D9D051" w14:textId="629BC658" w:rsidR="00822380" w:rsidRPr="006E3650" w:rsidRDefault="00822380" w:rsidP="00F93EA2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6E3650">
              <w:rPr>
                <w:rFonts w:ascii="Consolas" w:eastAsia="Calibri" w:hAnsi="Consolas" w:cs="Times New Roman"/>
                <w:sz w:val="24"/>
                <w:szCs w:val="24"/>
              </w:rPr>
              <w:t>965432</w:t>
            </w:r>
          </w:p>
        </w:tc>
      </w:tr>
    </w:tbl>
    <w:p w14:paraId="7C6E6C6C" w14:textId="77777777" w:rsidR="00D03CDB" w:rsidRPr="005807C8" w:rsidRDefault="00D03CDB" w:rsidP="00D03CDB"/>
    <w:p w14:paraId="06FAFC9A" w14:textId="61822C50" w:rsidR="00F81561" w:rsidRPr="00D03CDB" w:rsidRDefault="00F81561" w:rsidP="00D03CDB"/>
    <w:sectPr w:rsidR="00F81561" w:rsidRPr="00D03CDB" w:rsidSect="00E40EBE">
      <w:headerReference w:type="default" r:id="rId8"/>
      <w:footerReference w:type="default" r:id="rId9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A2D72" w14:textId="77777777" w:rsidR="0061670A" w:rsidRDefault="0061670A" w:rsidP="008068A2">
      <w:pPr>
        <w:spacing w:after="0" w:line="240" w:lineRule="auto"/>
      </w:pPr>
      <w:r>
        <w:separator/>
      </w:r>
    </w:p>
  </w:endnote>
  <w:endnote w:type="continuationSeparator" w:id="0">
    <w:p w14:paraId="25E3CD04" w14:textId="77777777" w:rsidR="0061670A" w:rsidRDefault="006167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iSCDQIAAPs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358pozC4Zm&#10;9CzHyN7hyOiI9BlcqOjak6OLcaRzmnPmGtwjiu+BWbzrwW7lrfc49BJa6m+eMouL1AknJJBm+IQt&#10;1YFdxAw0dt4k8UgORug0p8N5NqkXQYercrkkhTgTFFvNl2/nq1wCqlO28yF+kGhYWtTc0+wzOuwf&#10;Q0zdQHW6kopZfFBa5/lry4aaX68Wq5xwETEqkj21MjW/KtM3GSaRfG/bnBxB6WlNBbQ9sk5EJ8px&#10;bMYs8OIkZoPtgWTwOLmRXg8tevQ/ORvIiTUPP3bgJWf6o01Spspk3bx5v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FgIkg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3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4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1"/>
                                  </pic:cNvPr>
                                  <pic:cNvPicPr/>
                                </pic:nvPicPr>
                                <pic:blipFill>
                                  <a:blip r:embed="rId4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4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4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5"/>
                                  </pic:cNvPr>
                                  <pic:cNvPicPr/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2EA54" w14:textId="77777777" w:rsidR="0061670A" w:rsidRDefault="0061670A" w:rsidP="008068A2">
      <w:pPr>
        <w:spacing w:after="0" w:line="240" w:lineRule="auto"/>
      </w:pPr>
      <w:r>
        <w:separator/>
      </w:r>
    </w:p>
  </w:footnote>
  <w:footnote w:type="continuationSeparator" w:id="0">
    <w:p w14:paraId="6D8DDEAC" w14:textId="77777777" w:rsidR="0061670A" w:rsidRDefault="006167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2DA872FF" w:rsidR="00D74A54" w:rsidRPr="00475575" w:rsidRDefault="00475575" w:rsidP="00475575">
    <w:pPr>
      <w:pStyle w:val="Header"/>
      <w:ind w:hanging="1134"/>
      <w:jc w:val="right"/>
      <w:rPr>
        <w:lang w:val="bg-BG"/>
      </w:rPr>
    </w:pPr>
    <w:r>
      <w:rPr>
        <w:lang w:val="bg-BG"/>
      </w:rPr>
      <w:t>Автор: Десислава Топузаков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E1DB2"/>
    <w:multiLevelType w:val="hybridMultilevel"/>
    <w:tmpl w:val="C144EE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4D7067"/>
    <w:multiLevelType w:val="hybridMultilevel"/>
    <w:tmpl w:val="FEEC2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C1F86"/>
    <w:multiLevelType w:val="hybridMultilevel"/>
    <w:tmpl w:val="D02A50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DF2746"/>
    <w:multiLevelType w:val="hybridMultilevel"/>
    <w:tmpl w:val="C1661C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6"/>
  </w:num>
  <w:num w:numId="3">
    <w:abstractNumId w:val="42"/>
  </w:num>
  <w:num w:numId="4">
    <w:abstractNumId w:val="34"/>
  </w:num>
  <w:num w:numId="5">
    <w:abstractNumId w:val="40"/>
  </w:num>
  <w:num w:numId="6">
    <w:abstractNumId w:val="18"/>
  </w:num>
  <w:num w:numId="7">
    <w:abstractNumId w:val="45"/>
  </w:num>
  <w:num w:numId="8">
    <w:abstractNumId w:val="39"/>
  </w:num>
  <w:num w:numId="9">
    <w:abstractNumId w:val="17"/>
  </w:num>
  <w:num w:numId="10">
    <w:abstractNumId w:val="16"/>
  </w:num>
  <w:num w:numId="11">
    <w:abstractNumId w:val="1"/>
  </w:num>
  <w:num w:numId="12">
    <w:abstractNumId w:val="11"/>
  </w:num>
  <w:num w:numId="13">
    <w:abstractNumId w:val="31"/>
  </w:num>
  <w:num w:numId="14">
    <w:abstractNumId w:val="21"/>
  </w:num>
  <w:num w:numId="15">
    <w:abstractNumId w:val="10"/>
  </w:num>
  <w:num w:numId="16">
    <w:abstractNumId w:val="44"/>
  </w:num>
  <w:num w:numId="17">
    <w:abstractNumId w:val="0"/>
  </w:num>
  <w:num w:numId="18">
    <w:abstractNumId w:val="3"/>
  </w:num>
  <w:num w:numId="19">
    <w:abstractNumId w:val="20"/>
  </w:num>
  <w:num w:numId="20">
    <w:abstractNumId w:val="33"/>
  </w:num>
  <w:num w:numId="21">
    <w:abstractNumId w:val="25"/>
  </w:num>
  <w:num w:numId="22">
    <w:abstractNumId w:val="38"/>
  </w:num>
  <w:num w:numId="23">
    <w:abstractNumId w:val="15"/>
  </w:num>
  <w:num w:numId="24">
    <w:abstractNumId w:val="41"/>
  </w:num>
  <w:num w:numId="25">
    <w:abstractNumId w:val="19"/>
  </w:num>
  <w:num w:numId="26">
    <w:abstractNumId w:val="28"/>
  </w:num>
  <w:num w:numId="27">
    <w:abstractNumId w:val="37"/>
  </w:num>
  <w:num w:numId="28">
    <w:abstractNumId w:val="8"/>
  </w:num>
  <w:num w:numId="29">
    <w:abstractNumId w:val="26"/>
  </w:num>
  <w:num w:numId="30">
    <w:abstractNumId w:val="27"/>
  </w:num>
  <w:num w:numId="31">
    <w:abstractNumId w:val="12"/>
  </w:num>
  <w:num w:numId="32">
    <w:abstractNumId w:val="23"/>
  </w:num>
  <w:num w:numId="33">
    <w:abstractNumId w:val="32"/>
  </w:num>
  <w:num w:numId="34">
    <w:abstractNumId w:val="24"/>
  </w:num>
  <w:num w:numId="35">
    <w:abstractNumId w:val="43"/>
  </w:num>
  <w:num w:numId="36">
    <w:abstractNumId w:val="9"/>
  </w:num>
  <w:num w:numId="37">
    <w:abstractNumId w:val="13"/>
  </w:num>
  <w:num w:numId="38">
    <w:abstractNumId w:val="6"/>
  </w:num>
  <w:num w:numId="39">
    <w:abstractNumId w:val="14"/>
  </w:num>
  <w:num w:numId="40">
    <w:abstractNumId w:val="2"/>
  </w:num>
  <w:num w:numId="41">
    <w:abstractNumId w:val="22"/>
  </w:num>
  <w:num w:numId="42">
    <w:abstractNumId w:val="30"/>
  </w:num>
  <w:num w:numId="43">
    <w:abstractNumId w:val="7"/>
  </w:num>
  <w:num w:numId="44">
    <w:abstractNumId w:val="4"/>
  </w:num>
  <w:num w:numId="45">
    <w:abstractNumId w:val="35"/>
  </w:num>
  <w:num w:numId="4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rQUAoEsZhiwAAAA="/>
  </w:docVars>
  <w:rsids>
    <w:rsidRoot w:val="008068A2"/>
    <w:rsid w:val="00001051"/>
    <w:rsid w:val="00002877"/>
    <w:rsid w:val="00002C1C"/>
    <w:rsid w:val="00006602"/>
    <w:rsid w:val="00007044"/>
    <w:rsid w:val="000102D8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238F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1028"/>
    <w:rsid w:val="002327D0"/>
    <w:rsid w:val="002402D0"/>
    <w:rsid w:val="00255EF8"/>
    <w:rsid w:val="00264287"/>
    <w:rsid w:val="00265599"/>
    <w:rsid w:val="0026589D"/>
    <w:rsid w:val="002664E1"/>
    <w:rsid w:val="002676E5"/>
    <w:rsid w:val="00284AE1"/>
    <w:rsid w:val="00286A5C"/>
    <w:rsid w:val="00293295"/>
    <w:rsid w:val="002A2D2D"/>
    <w:rsid w:val="002B02CA"/>
    <w:rsid w:val="002B70A0"/>
    <w:rsid w:val="002C3CBE"/>
    <w:rsid w:val="002D055A"/>
    <w:rsid w:val="002E431E"/>
    <w:rsid w:val="002F75A0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25E7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594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54A2B"/>
    <w:rsid w:val="0046026E"/>
    <w:rsid w:val="0046243F"/>
    <w:rsid w:val="00473138"/>
    <w:rsid w:val="0047331A"/>
    <w:rsid w:val="00473938"/>
    <w:rsid w:val="00475173"/>
    <w:rsid w:val="00475575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1AC5"/>
    <w:rsid w:val="005031A1"/>
    <w:rsid w:val="00507D9A"/>
    <w:rsid w:val="00512E62"/>
    <w:rsid w:val="00513D51"/>
    <w:rsid w:val="005149D1"/>
    <w:rsid w:val="00517B12"/>
    <w:rsid w:val="00520245"/>
    <w:rsid w:val="00524789"/>
    <w:rsid w:val="00526E99"/>
    <w:rsid w:val="00532A1D"/>
    <w:rsid w:val="00534568"/>
    <w:rsid w:val="00537F66"/>
    <w:rsid w:val="00541D45"/>
    <w:rsid w:val="0055195D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D6997"/>
    <w:rsid w:val="005E04CE"/>
    <w:rsid w:val="005E2B6F"/>
    <w:rsid w:val="005E6CC9"/>
    <w:rsid w:val="005F0BBF"/>
    <w:rsid w:val="005F68E1"/>
    <w:rsid w:val="00601878"/>
    <w:rsid w:val="00604363"/>
    <w:rsid w:val="0060640F"/>
    <w:rsid w:val="00606C9C"/>
    <w:rsid w:val="00607226"/>
    <w:rsid w:val="0061484F"/>
    <w:rsid w:val="0061670A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D239A"/>
    <w:rsid w:val="006E2245"/>
    <w:rsid w:val="006E3650"/>
    <w:rsid w:val="006E4922"/>
    <w:rsid w:val="006E68EC"/>
    <w:rsid w:val="006E7E50"/>
    <w:rsid w:val="006F42A9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3FD9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1C2C"/>
    <w:rsid w:val="008051B1"/>
    <w:rsid w:val="008063E1"/>
    <w:rsid w:val="008068A2"/>
    <w:rsid w:val="008105A0"/>
    <w:rsid w:val="008158F2"/>
    <w:rsid w:val="00822380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36158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B3E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215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0787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6020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C099A"/>
    <w:rsid w:val="00FC2F27"/>
    <w:rsid w:val="00FC4A53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hyperlink" Target="https://www.linkedin.com/school/3529173/" TargetMode="External"/><Relationship Id="rId21" Type="http://schemas.openxmlformats.org/officeDocument/2006/relationships/hyperlink" Target="http://github.com/softuni" TargetMode="External"/><Relationship Id="rId34" Type="http://schemas.openxmlformats.org/officeDocument/2006/relationships/image" Target="media/image60.png"/><Relationship Id="rId42" Type="http://schemas.openxmlformats.org/officeDocument/2006/relationships/image" Target="media/image100.png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9" Type="http://schemas.openxmlformats.org/officeDocument/2006/relationships/hyperlink" Target="http://softuni.foundation/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50.png"/><Relationship Id="rId37" Type="http://schemas.openxmlformats.org/officeDocument/2006/relationships/hyperlink" Target="http://plus.google.com/+SoftuniBg/" TargetMode="External"/><Relationship Id="rId40" Type="http://schemas.openxmlformats.org/officeDocument/2006/relationships/image" Target="media/image90.png"/><Relationship Id="rId45" Type="http://schemas.openxmlformats.org/officeDocument/2006/relationships/hyperlink" Target="mailto:university@softuni.bg" TargetMode="External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30.png"/><Relationship Id="rId36" Type="http://schemas.openxmlformats.org/officeDocument/2006/relationships/image" Target="media/image70.png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hyperlink" Target="http://facebook.com/SoftwareUniversity" TargetMode="External"/><Relationship Id="rId44" Type="http://schemas.openxmlformats.org/officeDocument/2006/relationships/image" Target="media/image110.png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://softuni.bg/" TargetMode="External"/><Relationship Id="rId30" Type="http://schemas.openxmlformats.org/officeDocument/2006/relationships/image" Target="media/image40.png"/><Relationship Id="rId35" Type="http://schemas.openxmlformats.org/officeDocument/2006/relationships/hyperlink" Target="http://youtube.com/SoftwareUniversity" TargetMode="External"/><Relationship Id="rId43" Type="http://schemas.openxmlformats.org/officeDocument/2006/relationships/hyperlink" Target="http://github.com/softuni" TargetMode="External"/><Relationship Id="rId8" Type="http://schemas.openxmlformats.org/officeDocument/2006/relationships/image" Target="media/image4.png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hyperlink" Target="http://twitter.com/softunibg" TargetMode="External"/><Relationship Id="rId38" Type="http://schemas.openxmlformats.org/officeDocument/2006/relationships/image" Target="media/image80.png"/><Relationship Id="rId46" Type="http://schemas.openxmlformats.org/officeDocument/2006/relationships/image" Target="media/image120.png"/><Relationship Id="rId20" Type="http://schemas.openxmlformats.org/officeDocument/2006/relationships/image" Target="media/image10.png"/><Relationship Id="rId41" Type="http://schemas.openxmlformats.org/officeDocument/2006/relationships/hyperlink" Target="http://slideshare.net/softwareunivers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Methods Lab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 Foundation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Topuzakova, Desislava</cp:lastModifiedBy>
  <cp:revision>15</cp:revision>
  <cp:lastPrinted>2023-02-12T22:07:00Z</cp:lastPrinted>
  <dcterms:created xsi:type="dcterms:W3CDTF">2022-02-22T10:58:00Z</dcterms:created>
  <dcterms:modified xsi:type="dcterms:W3CDTF">2023-02-12T22:07:00Z</dcterms:modified>
  <cp:category>programming, education, software engineering, software development</cp:category>
</cp:coreProperties>
</file>